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6" w:name="doctor-general-practitioner-cover-letter"/>
    <w:p>
      <w:pPr>
        <w:pStyle w:val="Heading1"/>
      </w:pPr>
      <w:r>
        <w:t xml:space="preserve">Doctor General Practitioner Cover Letter</w:t>
      </w:r>
    </w:p>
    <w:p>
      <w:pPr>
        <w:pStyle w:val="FirstParagraph"/>
      </w:pPr>
      <w:r>
        <w:rPr>
          <w:bCs/>
          <w:b/>
        </w:rPr>
        <w:t xml:space="preserve">Date:</w:t>
      </w:r>
      <w:r>
        <w:t xml:space="preserve"> </w:t>
      </w:r>
      <w:r>
        <w:t xml:space="preserve">[Insert Date]</w:t>
      </w:r>
    </w:p>
    <w:p>
      <w:pPr>
        <w:pStyle w:val="BodyText"/>
      </w:pPr>
      <w:r>
        <w:t xml:space="preserve">Dear [Recipient's Name/Title],</w:t>
      </w:r>
    </w:p>
    <w:p>
      <w:pPr>
        <w:pStyle w:val="BodyText"/>
      </w:pPr>
      <w:r>
        <w:t xml:space="preserve">I am writing to express my sincere interest in the Doctor General Practitioner position at your esteemed organization in Myanmar Yangon. As a dedicated and experienced general practitioner with a deep commitment to community health, I believe my skills, cultural sensitivity, and passion for patient care align perfectly with the needs of your clinic or hospital. Having worked in diverse healthcare environments, I am eager to contribute my expertise to improve the well-being of patients in Myanmar Yangon and support your mission of delivering compassionate and effective medical services.</w:t>
      </w:r>
    </w:p>
    <w:bookmarkStart w:id="20" w:name="professional-background"/>
    <w:p>
      <w:pPr>
        <w:pStyle w:val="Heading2"/>
      </w:pPr>
      <w:r>
        <w:t xml:space="preserve">Professional Background</w:t>
      </w:r>
    </w:p>
    <w:p>
      <w:pPr>
        <w:pStyle w:val="FirstParagraph"/>
      </w:pPr>
      <w:r>
        <w:t xml:space="preserve">With over [X years] of experience in general practice, I have developed a comprehensive understanding of diagnosing and managing a wide range of medical conditions. My career has been rooted in providing holistic care, emphasizing preventive medicine, patient education, and long-term health management. Whether treating acute illnesses, chronic conditions, or conducting routine check-ups, I approach each patient with empathy and professionalism. My work has spanned urban clinics and rural health centers across [Country/Region], where I have consistently prioritized accessibility and quality care for all patients.</w:t>
      </w:r>
    </w:p>
    <w:p>
      <w:pPr>
        <w:pStyle w:val="BodyText"/>
      </w:pPr>
      <w:r>
        <w:t xml:space="preserve">My training includes a [Medical Degree] from [University Name], followed by specialized certifications in areas such as [mention relevant certifications, e.g., "diabetes management," "pediatrics," or "geriatric care"]. This foundation has equipped me to handle complex cases while staying updated on the latest medical advancements. I am particularly drawn to general practice because it allows me to build meaningful relationships with patients and their families, fostering trust and long-term health outcomes.</w:t>
      </w:r>
    </w:p>
    <w:bookmarkEnd w:id="20"/>
    <w:bookmarkStart w:id="21" w:name="X35c1a7f02238d4baabd72b5b3fae2eab0bc214e"/>
    <w:p>
      <w:pPr>
        <w:pStyle w:val="Heading2"/>
      </w:pPr>
      <w:r>
        <w:t xml:space="preserve">Understanding of Myanmar Yangon's Healthcare Landscape</w:t>
      </w:r>
    </w:p>
    <w:p>
      <w:pPr>
        <w:pStyle w:val="FirstParagraph"/>
      </w:pPr>
      <w:r>
        <w:t xml:space="preserve">The opportunity to work as a Doctor General Practitioner in Myanmar Yangon is especially significant to me. I recognize that the healthcare sector in this region faces unique challenges, including limited resources, cultural diversity, and the need for culturally competent care. My experience working with diverse populations has prepared me to navigate these complexities with adaptability and respect for local traditions.</w:t>
      </w:r>
    </w:p>
    <w:p>
      <w:pPr>
        <w:pStyle w:val="BodyText"/>
      </w:pPr>
      <w:r>
        <w:t xml:space="preserve">Yangon, as a bustling metropolis, is home to a vibrant community with varying healthcare needs. From addressing common infectious diseases to managing chronic conditions like hypertension and diabetes, I am confident in my ability to provide efficient and patient-centered care. Additionally, I am committed to supporting public health initiatives that promote awareness and prevention, which are critical for sustainable healthcare in the region.</w:t>
      </w:r>
    </w:p>
    <w:bookmarkEnd w:id="21"/>
    <w:bookmarkStart w:id="22" w:name="commitment-to-patient-centered-care"/>
    <w:p>
      <w:pPr>
        <w:pStyle w:val="Heading2"/>
      </w:pPr>
      <w:r>
        <w:t xml:space="preserve">Commitment to Patient-Centered Care</w:t>
      </w:r>
    </w:p>
    <w:p>
      <w:pPr>
        <w:pStyle w:val="FirstParagraph"/>
      </w:pPr>
      <w:r>
        <w:t xml:space="preserve">At the core of my practice is a steadfast dedication to patient well-being. I believe that effective healthcare is not just about treating symptoms but also understanding the broader social, economic, and emotional factors that influence health. This philosophy has guided me in creating personalized treatment plans tailored to each patient's needs, values, and circumstances.</w:t>
      </w:r>
    </w:p>
    <w:p>
      <w:pPr>
        <w:pStyle w:val="BodyText"/>
      </w:pPr>
      <w:r>
        <w:t xml:space="preserve">In Myanmar Yangon, where access to quality healthcare can be uneven, I aim to bridge gaps by advocating for patients and collaborating with local organizations. My ability to communicate in [language(s) if applicable] and my cultural awareness enable me to connect with patients from all walks of life, ensuring they feel heard and supported. I also value teamwork, as I have consistently worked alongside nurses, specialists, and community health workers to deliver coordinated care.</w:t>
      </w:r>
    </w:p>
    <w:bookmarkEnd w:id="22"/>
    <w:bookmarkStart w:id="23" w:name="alignment-with-organizational-values"/>
    <w:p>
      <w:pPr>
        <w:pStyle w:val="Heading2"/>
      </w:pPr>
      <w:r>
        <w:t xml:space="preserve">Alignment with Organizational Values</w:t>
      </w:r>
    </w:p>
    <w:p>
      <w:pPr>
        <w:pStyle w:val="FirstParagraph"/>
      </w:pPr>
      <w:r>
        <w:t xml:space="preserve">I am deeply impressed by your organization's commitment to [mention specific values or initiatives of the organization, e.g., "community outreach," "innovative medical solutions," or "patient dignity"]. As a Doctor General Practitioner, I share these principles and am eager to contribute my skills to advance similar goals. Whether it is through conducting health screenings, educating patients on preventive care, or participating in local health campaigns, I am ready to play an active role in your mission.</w:t>
      </w:r>
    </w:p>
    <w:p>
      <w:pPr>
        <w:pStyle w:val="BodyText"/>
      </w:pPr>
      <w:r>
        <w:t xml:space="preserve">My adaptability and resilience have been honed through years of working in dynamic healthcare settings. I thrive under pressure while maintaining a calm and professional demeanor, which is essential when managing high patient volumes or urgent cases. Additionally, my strong organizational skills allow me to efficiently manage clinical workflows, ensuring that patients receive timely and accurate care.</w:t>
      </w:r>
    </w:p>
    <w:bookmarkEnd w:id="23"/>
    <w:bookmarkStart w:id="24" w:name="why-myanmar-yangon"/>
    <w:p>
      <w:pPr>
        <w:pStyle w:val="Heading2"/>
      </w:pPr>
      <w:r>
        <w:t xml:space="preserve">Why Myanmar Yangon?</w:t>
      </w:r>
    </w:p>
    <w:p>
      <w:pPr>
        <w:pStyle w:val="FirstParagraph"/>
      </w:pPr>
      <w:r>
        <w:t xml:space="preserve">The opportunity to serve as a Doctor General Practitioner in Myanmar Yangon represents a meaningful step in my career. This region is not only rich in cultural heritage but also presents an exciting challenge to make a tangible impact on public health. I am eager to immerse myself in the local community, learn from its unique healthcare needs, and contribute my expertise to enhance the quality of life for patients in this vibrant city.</w:t>
      </w:r>
    </w:p>
    <w:p>
      <w:pPr>
        <w:pStyle w:val="BodyText"/>
      </w:pPr>
      <w:r>
        <w:t xml:space="preserve">My decision to apply for this position is driven by a desire to combine my professional experience with a genuine passion for serving others. I am particularly inspired by the resilience of Yangon’s people and their dedication to overcoming health challenges. By joining your team, I hope to collaborate with fellow healthcare professionals and contribute to a healthier, more empowered community.</w:t>
      </w:r>
    </w:p>
    <w:bookmarkEnd w:id="24"/>
    <w:bookmarkStart w:id="25" w:name="conclusion"/>
    <w:p>
      <w:pPr>
        <w:pStyle w:val="Heading2"/>
      </w:pPr>
      <w:r>
        <w:t xml:space="preserve">Conclusion</w:t>
      </w:r>
    </w:p>
    <w:p>
      <w:pPr>
        <w:pStyle w:val="FirstParagraph"/>
      </w:pPr>
      <w:r>
        <w:t xml:space="preserve">In conclusion, I am confident that my qualifications as a Doctor General Practitioner, combined with my cultural sensitivity and dedication to patient care, make me an ideal candidate for this role in Myanmar Yangon. I would be honored to bring my skills and experience to your organization and contribute to the advancement of healthcare in this vital region.</w:t>
      </w:r>
    </w:p>
    <w:p>
      <w:pPr>
        <w:pStyle w:val="BodyText"/>
      </w:pPr>
      <w:r>
        <w:t xml:space="preserve">Thank you for considering my application. I look forward to the opportunity to discuss how I can contribute to your team.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6-07-21T03:16:02Z</dcterms:created>
  <dcterms:modified xsi:type="dcterms:W3CDTF">2026-07-21T03:16:02Z</dcterms:modified>
</cp:coreProperties>
</file>

<file path=docProps/custom.xml><?xml version="1.0" encoding="utf-8"?>
<Properties xmlns="http://schemas.openxmlformats.org/officeDocument/2006/custom-properties" xmlns:vt="http://schemas.openxmlformats.org/officeDocument/2006/docPropsVTypes"/>
</file>